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44EE" w:rsidRPr="009D078F" w:rsidRDefault="005D44EE" w:rsidP="005D44EE">
      <w:pPr>
        <w:ind w:right="4868"/>
        <w:jc w:val="center"/>
        <w:rPr>
          <w:sz w:val="22"/>
          <w:szCs w:val="22"/>
          <w:lang w:val="sr-Cyrl-CS"/>
        </w:rPr>
      </w:pPr>
      <w:r w:rsidRPr="009D078F">
        <w:rPr>
          <w:sz w:val="22"/>
          <w:szCs w:val="22"/>
          <w:lang w:val="sr-Cyrl-CS"/>
        </w:rPr>
        <w:t>Република Србија</w:t>
      </w:r>
    </w:p>
    <w:p w:rsidR="005D44EE" w:rsidRPr="009D078F" w:rsidRDefault="00745555" w:rsidP="00745555">
      <w:pPr>
        <w:ind w:right="4868"/>
        <w:rPr>
          <w:sz w:val="22"/>
          <w:szCs w:val="22"/>
          <w:lang w:val="sr-Cyrl-RS"/>
        </w:rPr>
      </w:pPr>
      <w:r>
        <w:rPr>
          <w:sz w:val="22"/>
          <w:szCs w:val="22"/>
          <w:lang w:val="sr-Cyrl-CS"/>
        </w:rPr>
        <w:t xml:space="preserve">             </w:t>
      </w:r>
      <w:r w:rsidR="000F508B">
        <w:rPr>
          <w:sz w:val="22"/>
          <w:szCs w:val="22"/>
          <w:lang w:val="sr-Cyrl-CS"/>
        </w:rPr>
        <w:t xml:space="preserve">    Гимназија</w:t>
      </w:r>
      <w:r>
        <w:rPr>
          <w:sz w:val="22"/>
          <w:szCs w:val="22"/>
          <w:lang w:val="sr-Cyrl-CS"/>
        </w:rPr>
        <w:t xml:space="preserve"> </w:t>
      </w:r>
      <w:r w:rsidR="005D44EE" w:rsidRPr="009D078F">
        <w:rPr>
          <w:sz w:val="22"/>
          <w:szCs w:val="22"/>
          <w:lang w:val="sr-Cyrl-RS"/>
        </w:rPr>
        <w:t>____________</w:t>
      </w:r>
    </w:p>
    <w:p w:rsidR="005D44EE" w:rsidRPr="009D078F" w:rsidRDefault="005D44EE" w:rsidP="005D44EE">
      <w:pPr>
        <w:ind w:right="4867"/>
        <w:jc w:val="center"/>
        <w:rPr>
          <w:sz w:val="22"/>
          <w:szCs w:val="22"/>
          <w:lang w:val="sr-Cyrl-CS"/>
        </w:rPr>
      </w:pPr>
      <w:r w:rsidRPr="009D078F">
        <w:rPr>
          <w:spacing w:val="60"/>
          <w:sz w:val="22"/>
          <w:szCs w:val="22"/>
          <w:lang w:val="sr-Cyrl-CS"/>
        </w:rPr>
        <w:t>Дел.број:</w:t>
      </w:r>
      <w:r w:rsidRPr="009D078F">
        <w:rPr>
          <w:sz w:val="22"/>
          <w:szCs w:val="22"/>
          <w:lang w:val="sr-Latn-RS"/>
        </w:rPr>
        <w:t>____</w:t>
      </w:r>
      <w:r w:rsidRPr="009D078F">
        <w:rPr>
          <w:sz w:val="22"/>
          <w:szCs w:val="22"/>
          <w:lang w:val="sr-Cyrl-CS"/>
        </w:rPr>
        <w:t>_______</w:t>
      </w:r>
    </w:p>
    <w:p w:rsidR="005D44EE" w:rsidRPr="009D078F" w:rsidRDefault="005D44EE" w:rsidP="005D44EE">
      <w:pPr>
        <w:ind w:right="4867"/>
        <w:jc w:val="center"/>
        <w:rPr>
          <w:sz w:val="22"/>
          <w:szCs w:val="22"/>
          <w:lang w:val="sr-Cyrl-CS"/>
        </w:rPr>
      </w:pPr>
      <w:r w:rsidRPr="009D078F">
        <w:rPr>
          <w:sz w:val="22"/>
          <w:szCs w:val="22"/>
          <w:lang w:val="sr-Cyrl-CS"/>
        </w:rPr>
        <w:t>Датум: _______ 201</w:t>
      </w:r>
      <w:r w:rsidR="00275EE5">
        <w:rPr>
          <w:sz w:val="22"/>
          <w:szCs w:val="22"/>
          <w:lang w:val="sr-Latn-RS"/>
        </w:rPr>
        <w:t>9</w:t>
      </w:r>
      <w:r w:rsidRPr="009D078F">
        <w:rPr>
          <w:sz w:val="22"/>
          <w:szCs w:val="22"/>
          <w:lang w:val="sr-Cyrl-CS"/>
        </w:rPr>
        <w:t>. године</w:t>
      </w:r>
    </w:p>
    <w:p w:rsidR="00AC31C9" w:rsidRDefault="00AC31C9" w:rsidP="00AC31C9">
      <w:pPr>
        <w:rPr>
          <w:sz w:val="22"/>
          <w:szCs w:val="22"/>
          <w:lang w:val="sr-Cyrl-CS"/>
        </w:rPr>
      </w:pPr>
    </w:p>
    <w:p w:rsidR="00745555" w:rsidRDefault="00745555" w:rsidP="00AC31C9">
      <w:pPr>
        <w:rPr>
          <w:sz w:val="22"/>
          <w:szCs w:val="22"/>
          <w:lang w:val="ru-RU"/>
        </w:rPr>
      </w:pPr>
    </w:p>
    <w:p w:rsidR="00942A3A" w:rsidRDefault="00942A3A" w:rsidP="00AC31C9">
      <w:pPr>
        <w:rPr>
          <w:sz w:val="22"/>
          <w:szCs w:val="22"/>
          <w:lang w:val="ru-RU"/>
        </w:rPr>
      </w:pPr>
      <w:bookmarkStart w:id="0" w:name="_GoBack"/>
      <w:bookmarkEnd w:id="0"/>
    </w:p>
    <w:p w:rsidR="0094276D" w:rsidRPr="009D078F" w:rsidRDefault="0094276D" w:rsidP="00AC31C9">
      <w:pPr>
        <w:rPr>
          <w:sz w:val="22"/>
          <w:szCs w:val="22"/>
          <w:lang w:val="ru-RU"/>
        </w:rPr>
      </w:pPr>
    </w:p>
    <w:p w:rsidR="00A75AA1" w:rsidRPr="00942A3A" w:rsidRDefault="00A75AA1" w:rsidP="00A75AA1">
      <w:pPr>
        <w:jc w:val="center"/>
        <w:rPr>
          <w:b/>
          <w:sz w:val="28"/>
          <w:szCs w:val="22"/>
          <w:lang w:val="sr-Cyrl-CS"/>
        </w:rPr>
      </w:pPr>
      <w:r w:rsidRPr="00942A3A">
        <w:rPr>
          <w:b/>
          <w:sz w:val="28"/>
          <w:szCs w:val="22"/>
          <w:lang w:val="sr-Cyrl-CS"/>
        </w:rPr>
        <w:t>П</w:t>
      </w:r>
      <w:r w:rsidR="0019646A" w:rsidRPr="00942A3A">
        <w:rPr>
          <w:b/>
          <w:sz w:val="28"/>
          <w:szCs w:val="22"/>
          <w:lang w:val="sr-Cyrl-CS"/>
        </w:rPr>
        <w:t>РИЈАВА</w:t>
      </w:r>
    </w:p>
    <w:p w:rsidR="00A75AA1" w:rsidRPr="009D078F" w:rsidRDefault="00A75AA1" w:rsidP="00A75AA1">
      <w:pPr>
        <w:jc w:val="center"/>
        <w:rPr>
          <w:sz w:val="22"/>
          <w:szCs w:val="22"/>
          <w:lang w:val="sr-Cyrl-CS"/>
        </w:rPr>
      </w:pPr>
    </w:p>
    <w:p w:rsidR="0094276D" w:rsidRDefault="0094276D" w:rsidP="00A75AA1">
      <w:pPr>
        <w:jc w:val="center"/>
        <w:rPr>
          <w:sz w:val="22"/>
          <w:szCs w:val="22"/>
          <w:lang w:val="sr-Cyrl-CS"/>
        </w:rPr>
      </w:pPr>
      <w:r>
        <w:rPr>
          <w:sz w:val="22"/>
          <w:szCs w:val="22"/>
          <w:lang w:val="sr-Cyrl-CS"/>
        </w:rPr>
        <w:t xml:space="preserve">за пријављивање ученика за полагање пријемног испита </w:t>
      </w:r>
    </w:p>
    <w:p w:rsidR="00745555" w:rsidRDefault="0094276D" w:rsidP="00A75AA1">
      <w:pPr>
        <w:jc w:val="center"/>
        <w:rPr>
          <w:sz w:val="22"/>
          <w:szCs w:val="22"/>
          <w:lang w:val="sr-Cyrl-CS"/>
        </w:rPr>
      </w:pPr>
      <w:r>
        <w:rPr>
          <w:sz w:val="22"/>
          <w:szCs w:val="22"/>
          <w:lang w:val="sr-Cyrl-CS"/>
        </w:rPr>
        <w:t xml:space="preserve">за упис у одељење за ученике са посебним способностима за </w:t>
      </w:r>
      <w:r w:rsidR="00942A3A">
        <w:rPr>
          <w:sz w:val="22"/>
          <w:szCs w:val="22"/>
          <w:lang w:val="sr-Cyrl-CS"/>
        </w:rPr>
        <w:t>биологију и хемију</w:t>
      </w:r>
      <w:r>
        <w:rPr>
          <w:sz w:val="22"/>
          <w:szCs w:val="22"/>
          <w:lang w:val="sr-Cyrl-CS"/>
        </w:rPr>
        <w:t xml:space="preserve"> </w:t>
      </w:r>
    </w:p>
    <w:p w:rsidR="00A75AA1" w:rsidRDefault="00A75AA1" w:rsidP="00A75AA1">
      <w:pPr>
        <w:rPr>
          <w:sz w:val="22"/>
          <w:szCs w:val="22"/>
          <w:lang w:val="sr-Cyrl-CS"/>
        </w:rPr>
      </w:pPr>
    </w:p>
    <w:p w:rsidR="0019646A" w:rsidRDefault="0019646A" w:rsidP="00A75AA1">
      <w:pPr>
        <w:rPr>
          <w:sz w:val="22"/>
          <w:szCs w:val="22"/>
          <w:lang w:val="sr-Latn-RS"/>
        </w:rPr>
      </w:pPr>
    </w:p>
    <w:p w:rsidR="00942A3A" w:rsidRDefault="00942A3A" w:rsidP="00A75AA1">
      <w:pPr>
        <w:rPr>
          <w:sz w:val="22"/>
          <w:szCs w:val="22"/>
          <w:lang w:val="sr-Latn-RS"/>
        </w:rPr>
      </w:pPr>
    </w:p>
    <w:p w:rsidR="0094276D" w:rsidRPr="009D078F" w:rsidRDefault="0094276D" w:rsidP="00A75AA1">
      <w:pPr>
        <w:rPr>
          <w:sz w:val="22"/>
          <w:szCs w:val="22"/>
          <w:lang w:val="sr-Latn-RS"/>
        </w:rPr>
      </w:pPr>
    </w:p>
    <w:p w:rsidR="00481656" w:rsidRPr="009D078F" w:rsidRDefault="00A75AA1" w:rsidP="009D078F">
      <w:pPr>
        <w:rPr>
          <w:sz w:val="22"/>
          <w:szCs w:val="22"/>
          <w:lang w:val="sr-Cyrl-CS"/>
        </w:rPr>
      </w:pPr>
      <w:r w:rsidRPr="009D078F">
        <w:rPr>
          <w:sz w:val="22"/>
          <w:szCs w:val="22"/>
          <w:lang w:val="sr-Cyrl-CS"/>
        </w:rPr>
        <w:t>ОСНОВНА ШКОЛА</w:t>
      </w:r>
    </w:p>
    <w:p w:rsidR="00A75AA1" w:rsidRPr="0019646A" w:rsidRDefault="00A75AA1" w:rsidP="009D078F">
      <w:pPr>
        <w:spacing w:before="120"/>
        <w:rPr>
          <w:sz w:val="22"/>
          <w:szCs w:val="22"/>
          <w:lang w:val="sr-Cyrl-RS"/>
        </w:rPr>
      </w:pPr>
      <w:r w:rsidRPr="009D078F">
        <w:rPr>
          <w:sz w:val="22"/>
          <w:szCs w:val="22"/>
          <w:lang w:val="sr-Cyrl-CS"/>
        </w:rPr>
        <w:t xml:space="preserve"> ___________________________________________________________</w:t>
      </w:r>
      <w:r w:rsidR="00481656" w:rsidRPr="009D078F">
        <w:rPr>
          <w:sz w:val="22"/>
          <w:szCs w:val="22"/>
          <w:lang w:val="sr-Latn-RS"/>
        </w:rPr>
        <w:t>________________</w:t>
      </w:r>
      <w:r w:rsidR="0019646A">
        <w:rPr>
          <w:sz w:val="22"/>
          <w:szCs w:val="22"/>
          <w:lang w:val="sr-Cyrl-RS"/>
        </w:rPr>
        <w:t>___</w:t>
      </w:r>
    </w:p>
    <w:p w:rsidR="00A75AA1" w:rsidRPr="009D078F" w:rsidRDefault="00A75AA1" w:rsidP="009D078F">
      <w:pPr>
        <w:rPr>
          <w:sz w:val="22"/>
          <w:szCs w:val="22"/>
          <w:lang w:val="sr-Cyrl-CS"/>
        </w:rPr>
      </w:pPr>
    </w:p>
    <w:p w:rsidR="00481656" w:rsidRPr="009D078F" w:rsidRDefault="00A75AA1" w:rsidP="009D078F">
      <w:pPr>
        <w:rPr>
          <w:sz w:val="22"/>
          <w:szCs w:val="22"/>
          <w:lang w:val="sr-Cyrl-CS"/>
        </w:rPr>
      </w:pPr>
      <w:r w:rsidRPr="009D078F">
        <w:rPr>
          <w:sz w:val="22"/>
          <w:szCs w:val="22"/>
          <w:lang w:val="sr-Cyrl-CS"/>
        </w:rPr>
        <w:t>ИМЕ И ПРЕЗИМЕ УЧЕНИКА</w:t>
      </w:r>
    </w:p>
    <w:p w:rsidR="00A75AA1" w:rsidRPr="009D078F" w:rsidRDefault="00A75AA1" w:rsidP="009D078F">
      <w:pPr>
        <w:spacing w:before="120"/>
        <w:rPr>
          <w:sz w:val="22"/>
          <w:szCs w:val="22"/>
          <w:lang w:val="sr-Cyrl-CS"/>
        </w:rPr>
      </w:pPr>
      <w:r w:rsidRPr="009D078F">
        <w:rPr>
          <w:sz w:val="22"/>
          <w:szCs w:val="22"/>
          <w:lang w:val="sr-Cyrl-CS"/>
        </w:rPr>
        <w:t>_________</w:t>
      </w:r>
      <w:r w:rsidRPr="009D078F">
        <w:rPr>
          <w:sz w:val="22"/>
          <w:szCs w:val="22"/>
          <w:lang w:val="sr-Latn-RS"/>
        </w:rPr>
        <w:t>_</w:t>
      </w:r>
      <w:r w:rsidRPr="009D078F">
        <w:rPr>
          <w:sz w:val="22"/>
          <w:szCs w:val="22"/>
          <w:lang w:val="sr-Cyrl-CS"/>
        </w:rPr>
        <w:t>____________________________</w:t>
      </w:r>
      <w:r w:rsidR="00481656" w:rsidRPr="009D078F">
        <w:rPr>
          <w:sz w:val="22"/>
          <w:szCs w:val="22"/>
          <w:lang w:val="sr-Latn-RS"/>
        </w:rPr>
        <w:t>________________________</w:t>
      </w:r>
      <w:r w:rsidRPr="009D078F">
        <w:rPr>
          <w:sz w:val="22"/>
          <w:szCs w:val="22"/>
          <w:lang w:val="sr-Cyrl-CS"/>
        </w:rPr>
        <w:t>_____________</w:t>
      </w:r>
      <w:r w:rsidR="0019646A">
        <w:rPr>
          <w:sz w:val="22"/>
          <w:szCs w:val="22"/>
          <w:lang w:val="sr-Cyrl-CS"/>
        </w:rPr>
        <w:t>____</w:t>
      </w:r>
    </w:p>
    <w:p w:rsidR="0019646A" w:rsidRPr="0019646A" w:rsidRDefault="0019646A" w:rsidP="0019646A">
      <w:pPr>
        <w:spacing w:before="120"/>
        <w:rPr>
          <w:sz w:val="22"/>
          <w:szCs w:val="22"/>
          <w:lang w:val="sr-Latn-RS"/>
        </w:rPr>
      </w:pPr>
    </w:p>
    <w:p w:rsidR="00481656" w:rsidRPr="009D078F" w:rsidRDefault="00A75AA1" w:rsidP="009D078F">
      <w:pPr>
        <w:rPr>
          <w:sz w:val="22"/>
          <w:szCs w:val="22"/>
          <w:lang w:val="sr-Latn-RS"/>
        </w:rPr>
      </w:pPr>
      <w:r w:rsidRPr="009D078F">
        <w:rPr>
          <w:sz w:val="22"/>
          <w:szCs w:val="22"/>
          <w:lang w:val="sr-Cyrl-CS"/>
        </w:rPr>
        <w:t>ИМЕ И ПРЕЗИМЕ РОДИТЕЉА (</w:t>
      </w:r>
      <w:r w:rsidR="009D078F">
        <w:rPr>
          <w:sz w:val="22"/>
          <w:szCs w:val="22"/>
          <w:lang w:val="sr-Cyrl-CS"/>
        </w:rPr>
        <w:t>ДРУГОГ ЗАКОНСКОГ ЗАСТУПНИКА</w:t>
      </w:r>
      <w:r w:rsidRPr="009D078F">
        <w:rPr>
          <w:sz w:val="22"/>
          <w:szCs w:val="22"/>
          <w:lang w:val="sr-Cyrl-CS"/>
        </w:rPr>
        <w:t>)</w:t>
      </w:r>
    </w:p>
    <w:p w:rsidR="00A75AA1" w:rsidRPr="0019646A" w:rsidRDefault="00A75AA1" w:rsidP="009D078F">
      <w:pPr>
        <w:spacing w:before="120"/>
        <w:rPr>
          <w:sz w:val="22"/>
          <w:szCs w:val="22"/>
          <w:lang w:val="sr-Cyrl-RS"/>
        </w:rPr>
      </w:pPr>
      <w:r w:rsidRPr="009D078F">
        <w:rPr>
          <w:sz w:val="22"/>
          <w:szCs w:val="22"/>
          <w:lang w:val="sr-Cyrl-CS"/>
        </w:rPr>
        <w:t>____________________________________</w:t>
      </w:r>
      <w:r w:rsidR="00481656" w:rsidRPr="009D078F">
        <w:rPr>
          <w:sz w:val="22"/>
          <w:szCs w:val="22"/>
          <w:lang w:val="sr-Latn-RS"/>
        </w:rPr>
        <w:t>_______________________________________</w:t>
      </w:r>
      <w:r w:rsidR="0019646A">
        <w:rPr>
          <w:sz w:val="22"/>
          <w:szCs w:val="22"/>
          <w:lang w:val="sr-Cyrl-RS"/>
        </w:rPr>
        <w:t>____</w:t>
      </w:r>
    </w:p>
    <w:p w:rsidR="00A75AA1" w:rsidRPr="009D078F" w:rsidRDefault="00A75AA1" w:rsidP="009D078F">
      <w:pPr>
        <w:rPr>
          <w:sz w:val="22"/>
          <w:szCs w:val="22"/>
          <w:lang w:val="sr-Cyrl-CS"/>
        </w:rPr>
      </w:pPr>
    </w:p>
    <w:p w:rsidR="00481656" w:rsidRPr="009D078F" w:rsidRDefault="00A75AA1" w:rsidP="009D078F">
      <w:pPr>
        <w:rPr>
          <w:sz w:val="22"/>
          <w:szCs w:val="22"/>
          <w:lang w:val="sr-Latn-RS"/>
        </w:rPr>
      </w:pPr>
      <w:r w:rsidRPr="009D078F">
        <w:rPr>
          <w:sz w:val="22"/>
          <w:szCs w:val="22"/>
          <w:lang w:val="sr-Cyrl-CS"/>
        </w:rPr>
        <w:t>АДРЕСА</w:t>
      </w:r>
    </w:p>
    <w:p w:rsidR="00A75AA1" w:rsidRPr="0019646A" w:rsidRDefault="00A75AA1" w:rsidP="009D078F">
      <w:pPr>
        <w:spacing w:before="120"/>
        <w:rPr>
          <w:sz w:val="22"/>
          <w:szCs w:val="22"/>
          <w:lang w:val="sr-Cyrl-RS"/>
        </w:rPr>
      </w:pPr>
      <w:r w:rsidRPr="009D078F">
        <w:rPr>
          <w:sz w:val="22"/>
          <w:szCs w:val="22"/>
          <w:lang w:val="sr-Cyrl-CS"/>
        </w:rPr>
        <w:t>_____________________________________________________________________</w:t>
      </w:r>
      <w:r w:rsidR="00481656" w:rsidRPr="009D078F">
        <w:rPr>
          <w:sz w:val="22"/>
          <w:szCs w:val="22"/>
          <w:lang w:val="sr-Latn-RS"/>
        </w:rPr>
        <w:t>______</w:t>
      </w:r>
      <w:r w:rsidR="0019646A">
        <w:rPr>
          <w:sz w:val="22"/>
          <w:szCs w:val="22"/>
          <w:lang w:val="sr-Cyrl-RS"/>
        </w:rPr>
        <w:t>____</w:t>
      </w:r>
    </w:p>
    <w:p w:rsidR="00A75AA1" w:rsidRPr="009D078F" w:rsidRDefault="009D078F" w:rsidP="009D078F">
      <w:pPr>
        <w:jc w:val="right"/>
        <w:rPr>
          <w:sz w:val="22"/>
          <w:szCs w:val="22"/>
          <w:lang w:val="sr-Cyrl-CS"/>
        </w:rPr>
      </w:pPr>
      <w:r w:rsidRPr="009D078F">
        <w:rPr>
          <w:sz w:val="22"/>
          <w:szCs w:val="22"/>
          <w:lang w:val="sr-Cyrl-CS"/>
        </w:rPr>
        <w:tab/>
      </w:r>
      <w:r w:rsidRPr="009D078F">
        <w:rPr>
          <w:sz w:val="22"/>
          <w:szCs w:val="22"/>
          <w:lang w:val="sr-Cyrl-CS"/>
        </w:rPr>
        <w:tab/>
      </w:r>
      <w:r w:rsidRPr="009D078F">
        <w:rPr>
          <w:sz w:val="22"/>
          <w:szCs w:val="22"/>
          <w:lang w:val="sr-Cyrl-CS"/>
        </w:rPr>
        <w:tab/>
      </w:r>
    </w:p>
    <w:p w:rsidR="00481656" w:rsidRPr="009D078F" w:rsidRDefault="00A75AA1" w:rsidP="009D078F">
      <w:pPr>
        <w:rPr>
          <w:sz w:val="22"/>
          <w:szCs w:val="22"/>
          <w:lang w:val="sr-Cyrl-CS"/>
        </w:rPr>
      </w:pPr>
      <w:r w:rsidRPr="009D078F">
        <w:rPr>
          <w:sz w:val="22"/>
          <w:szCs w:val="22"/>
          <w:lang w:val="sr-Cyrl-CS"/>
        </w:rPr>
        <w:t>ТЕЛЕФОН</w:t>
      </w:r>
    </w:p>
    <w:p w:rsidR="00A75AA1" w:rsidRPr="009D078F" w:rsidRDefault="00A75AA1" w:rsidP="009D078F">
      <w:pPr>
        <w:spacing w:before="120"/>
        <w:rPr>
          <w:sz w:val="22"/>
          <w:szCs w:val="22"/>
          <w:lang w:val="sr-Cyrl-CS"/>
        </w:rPr>
      </w:pPr>
      <w:r w:rsidRPr="009D078F">
        <w:rPr>
          <w:sz w:val="22"/>
          <w:szCs w:val="22"/>
          <w:lang w:val="sr-Cyrl-CS"/>
        </w:rPr>
        <w:t>_______________________________________________________________</w:t>
      </w:r>
      <w:r w:rsidR="00481656" w:rsidRPr="009D078F">
        <w:rPr>
          <w:sz w:val="22"/>
          <w:szCs w:val="22"/>
          <w:lang w:val="sr-Latn-RS"/>
        </w:rPr>
        <w:t>_______</w:t>
      </w:r>
      <w:r w:rsidRPr="009D078F">
        <w:rPr>
          <w:sz w:val="22"/>
          <w:szCs w:val="22"/>
          <w:lang w:val="sr-Cyrl-CS"/>
        </w:rPr>
        <w:t>_____</w:t>
      </w:r>
      <w:r w:rsidR="0019646A">
        <w:rPr>
          <w:sz w:val="22"/>
          <w:szCs w:val="22"/>
          <w:lang w:val="sr-Cyrl-CS"/>
        </w:rPr>
        <w:t>____</w:t>
      </w:r>
    </w:p>
    <w:p w:rsidR="009D078F" w:rsidRDefault="009D078F" w:rsidP="00A75AA1">
      <w:pPr>
        <w:rPr>
          <w:sz w:val="22"/>
          <w:szCs w:val="22"/>
          <w:lang w:val="sr-Cyrl-CS"/>
        </w:rPr>
      </w:pPr>
    </w:p>
    <w:p w:rsidR="0019646A" w:rsidRDefault="0019646A" w:rsidP="00A75AA1">
      <w:pPr>
        <w:rPr>
          <w:sz w:val="22"/>
          <w:szCs w:val="22"/>
          <w:lang w:val="sr-Cyrl-CS"/>
        </w:rPr>
      </w:pPr>
    </w:p>
    <w:p w:rsidR="0094276D" w:rsidRDefault="0094276D" w:rsidP="00A75AA1">
      <w:pPr>
        <w:rPr>
          <w:sz w:val="22"/>
          <w:szCs w:val="22"/>
          <w:lang w:val="sr-Cyrl-CS"/>
        </w:rPr>
      </w:pPr>
    </w:p>
    <w:p w:rsidR="00942A3A" w:rsidRDefault="00942A3A" w:rsidP="00A75AA1">
      <w:pPr>
        <w:rPr>
          <w:sz w:val="22"/>
          <w:szCs w:val="22"/>
          <w:lang w:val="sr-Cyrl-CS"/>
        </w:rPr>
      </w:pPr>
    </w:p>
    <w:p w:rsidR="00561647" w:rsidRPr="009D078F" w:rsidRDefault="00561647" w:rsidP="00561647">
      <w:pPr>
        <w:rPr>
          <w:sz w:val="22"/>
          <w:szCs w:val="22"/>
          <w:lang w:val="sr-Cyrl-CS"/>
        </w:rPr>
      </w:pPr>
    </w:p>
    <w:p w:rsidR="00561647" w:rsidRPr="009D078F" w:rsidRDefault="003D0E0A" w:rsidP="00A75AA1">
      <w:pPr>
        <w:ind w:firstLine="720"/>
        <w:rPr>
          <w:sz w:val="22"/>
          <w:szCs w:val="22"/>
          <w:lang w:val="sr-Cyrl-CS"/>
        </w:rPr>
      </w:pPr>
      <w:r>
        <w:rPr>
          <w:sz w:val="22"/>
          <w:szCs w:val="22"/>
          <w:lang w:val="sr-Cyrl-CS"/>
        </w:rPr>
        <w:t xml:space="preserve">          ПРИЈАВУ</w:t>
      </w:r>
      <w:r w:rsidR="00561647" w:rsidRPr="009D078F">
        <w:rPr>
          <w:sz w:val="22"/>
          <w:szCs w:val="22"/>
          <w:lang w:val="sr-Cyrl-CS"/>
        </w:rPr>
        <w:t xml:space="preserve"> ПРЕДАО                                </w:t>
      </w:r>
      <w:r>
        <w:rPr>
          <w:sz w:val="22"/>
          <w:szCs w:val="22"/>
          <w:lang w:val="sr-Cyrl-CS"/>
        </w:rPr>
        <w:t xml:space="preserve">                 ПРИЈАВУ</w:t>
      </w:r>
      <w:r w:rsidR="00561647" w:rsidRPr="009D078F">
        <w:rPr>
          <w:sz w:val="22"/>
          <w:szCs w:val="22"/>
          <w:lang w:val="sr-Cyrl-CS"/>
        </w:rPr>
        <w:t xml:space="preserve"> ПРИМИО</w:t>
      </w:r>
    </w:p>
    <w:p w:rsidR="00561647" w:rsidRPr="009D078F" w:rsidRDefault="00561647" w:rsidP="00561647">
      <w:pPr>
        <w:rPr>
          <w:sz w:val="22"/>
          <w:szCs w:val="22"/>
          <w:lang w:val="sr-Cyrl-CS"/>
        </w:rPr>
      </w:pPr>
    </w:p>
    <w:p w:rsidR="00561647" w:rsidRPr="009D078F" w:rsidRDefault="00561647" w:rsidP="00A75AA1">
      <w:pPr>
        <w:ind w:firstLine="720"/>
        <w:rPr>
          <w:sz w:val="22"/>
          <w:szCs w:val="22"/>
          <w:lang w:val="sr-Cyrl-CS"/>
        </w:rPr>
      </w:pPr>
      <w:r w:rsidRPr="009D078F">
        <w:rPr>
          <w:sz w:val="22"/>
          <w:szCs w:val="22"/>
          <w:lang w:val="sr-Cyrl-CS"/>
        </w:rPr>
        <w:t>___________________________                               ___</w:t>
      </w:r>
      <w:r w:rsidR="00A75AA1" w:rsidRPr="009D078F">
        <w:rPr>
          <w:sz w:val="22"/>
          <w:szCs w:val="22"/>
          <w:lang w:val="sr-Latn-RS"/>
        </w:rPr>
        <w:t>_</w:t>
      </w:r>
      <w:r w:rsidRPr="009D078F">
        <w:rPr>
          <w:sz w:val="22"/>
          <w:szCs w:val="22"/>
          <w:lang w:val="sr-Cyrl-CS"/>
        </w:rPr>
        <w:t>_______________________</w:t>
      </w:r>
    </w:p>
    <w:p w:rsidR="008414E8" w:rsidRPr="009D078F" w:rsidRDefault="008414E8" w:rsidP="00A10289">
      <w:pPr>
        <w:jc w:val="center"/>
        <w:rPr>
          <w:sz w:val="22"/>
          <w:szCs w:val="22"/>
          <w:lang w:val="sr-Cyrl-CS"/>
        </w:rPr>
      </w:pPr>
    </w:p>
    <w:p w:rsidR="005369D0" w:rsidRDefault="005369D0" w:rsidP="00A10289">
      <w:pPr>
        <w:jc w:val="center"/>
        <w:rPr>
          <w:sz w:val="22"/>
          <w:szCs w:val="22"/>
          <w:lang w:val="sr-Cyrl-CS"/>
        </w:rPr>
      </w:pPr>
    </w:p>
    <w:p w:rsidR="0094276D" w:rsidRPr="009D078F" w:rsidRDefault="0094276D" w:rsidP="00A10289">
      <w:pPr>
        <w:jc w:val="center"/>
        <w:rPr>
          <w:sz w:val="22"/>
          <w:szCs w:val="22"/>
          <w:lang w:val="sr-Cyrl-CS"/>
        </w:rPr>
      </w:pPr>
    </w:p>
    <w:p w:rsidR="00AF3D2E" w:rsidRPr="009D078F" w:rsidRDefault="00AF3D2E" w:rsidP="00A10289">
      <w:pPr>
        <w:jc w:val="center"/>
        <w:rPr>
          <w:sz w:val="22"/>
          <w:szCs w:val="22"/>
          <w:lang w:val="sr-Cyrl-CS"/>
        </w:rPr>
      </w:pPr>
    </w:p>
    <w:p w:rsidR="005369D0" w:rsidRPr="00FC3C02" w:rsidRDefault="005369D0" w:rsidP="00FC653C">
      <w:pPr>
        <w:ind w:right="431"/>
        <w:jc w:val="both"/>
        <w:rPr>
          <w:sz w:val="18"/>
          <w:szCs w:val="18"/>
          <w:lang w:val="sr-Cyrl-CS"/>
        </w:rPr>
      </w:pPr>
      <w:r w:rsidRPr="00FC3C02">
        <w:rPr>
          <w:sz w:val="18"/>
          <w:szCs w:val="18"/>
          <w:lang w:val="sr-Cyrl-CS"/>
        </w:rPr>
        <w:t>Својим потписом потврђујем да сам сагласан да</w:t>
      </w:r>
      <w:r w:rsidRPr="00FC3C02">
        <w:rPr>
          <w:sz w:val="18"/>
          <w:szCs w:val="18"/>
        </w:rPr>
        <w:t>:</w:t>
      </w:r>
      <w:r w:rsidRPr="00FC3C02">
        <w:rPr>
          <w:sz w:val="18"/>
          <w:szCs w:val="18"/>
          <w:lang w:val="sr-Cyrl-CS"/>
        </w:rPr>
        <w:t xml:space="preserve"> </w:t>
      </w:r>
    </w:p>
    <w:p w:rsidR="005369D0" w:rsidRPr="00A75AA1" w:rsidRDefault="005369D0" w:rsidP="00FC653C">
      <w:pPr>
        <w:ind w:right="431"/>
        <w:jc w:val="both"/>
        <w:rPr>
          <w:lang w:val="sr-Cyrl-CS"/>
        </w:rPr>
      </w:pPr>
      <w:r w:rsidRPr="00FC3C02">
        <w:rPr>
          <w:sz w:val="18"/>
          <w:szCs w:val="18"/>
          <w:lang w:val="sr-Cyrl-CS"/>
        </w:rPr>
        <w:t>Податке дајем без било какве присиле и заблуде, потпуно свестан сврхе и циља прикупљања и обраде истих.</w:t>
      </w:r>
      <w:r w:rsidR="00C5766D">
        <w:rPr>
          <w:sz w:val="18"/>
          <w:szCs w:val="18"/>
          <w:lang w:val="sr-Cyrl-CS"/>
        </w:rPr>
        <w:t xml:space="preserve"> </w:t>
      </w:r>
      <w:r w:rsidRPr="00FC3C02">
        <w:rPr>
          <w:sz w:val="18"/>
          <w:szCs w:val="18"/>
          <w:lang w:val="sr-Cyrl-CS"/>
        </w:rPr>
        <w:t>Сагласан сам да се моји лични подаци користе у складу са законом којим се регулише заштита података о личности, али само у сврху и због циља због којих су дати. Моји лични подаци се не могу достављати другим лицима без моје писмене сагласности</w:t>
      </w:r>
      <w:r w:rsidRPr="00F06FBD">
        <w:rPr>
          <w:sz w:val="14"/>
          <w:szCs w:val="14"/>
          <w:lang w:val="sr-Cyrl-CS"/>
        </w:rPr>
        <w:t>.</w:t>
      </w:r>
    </w:p>
    <w:sectPr w:rsidR="005369D0" w:rsidRPr="00A75AA1" w:rsidSect="00481656">
      <w:pgSz w:w="11907" w:h="16839" w:code="9"/>
      <w:pgMar w:top="1135" w:right="1418" w:bottom="993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07DC"/>
    <w:multiLevelType w:val="hybridMultilevel"/>
    <w:tmpl w:val="42AADDD2"/>
    <w:lvl w:ilvl="0" w:tplc="4844EB7E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97899"/>
    <w:multiLevelType w:val="hybridMultilevel"/>
    <w:tmpl w:val="337C9E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7C3260"/>
    <w:multiLevelType w:val="hybridMultilevel"/>
    <w:tmpl w:val="AD8AF5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B75681"/>
    <w:multiLevelType w:val="hybridMultilevel"/>
    <w:tmpl w:val="CED681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0E25A8A"/>
    <w:multiLevelType w:val="hybridMultilevel"/>
    <w:tmpl w:val="F85EB882"/>
    <w:lvl w:ilvl="0" w:tplc="5DDE9754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2C50A5"/>
    <w:multiLevelType w:val="hybridMultilevel"/>
    <w:tmpl w:val="750CC6DE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17A261D0"/>
    <w:multiLevelType w:val="hybridMultilevel"/>
    <w:tmpl w:val="967A395A"/>
    <w:lvl w:ilvl="0" w:tplc="8AC4EF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9D06E3F"/>
    <w:multiLevelType w:val="hybridMultilevel"/>
    <w:tmpl w:val="6B2CE034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1EA31CD2"/>
    <w:multiLevelType w:val="hybridMultilevel"/>
    <w:tmpl w:val="A5F2A02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5608F4"/>
    <w:multiLevelType w:val="hybridMultilevel"/>
    <w:tmpl w:val="75CCB60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24546D2C"/>
    <w:multiLevelType w:val="multilevel"/>
    <w:tmpl w:val="3F1094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DA43659"/>
    <w:multiLevelType w:val="hybridMultilevel"/>
    <w:tmpl w:val="4BE03DA6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2" w15:restartNumberingAfterBreak="0">
    <w:nsid w:val="37CF4BE1"/>
    <w:multiLevelType w:val="hybridMultilevel"/>
    <w:tmpl w:val="F17472AA"/>
    <w:lvl w:ilvl="0" w:tplc="D23E1752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BD390F"/>
    <w:multiLevelType w:val="hybridMultilevel"/>
    <w:tmpl w:val="6EF66A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D84C6C"/>
    <w:multiLevelType w:val="hybridMultilevel"/>
    <w:tmpl w:val="A3744412"/>
    <w:lvl w:ilvl="0" w:tplc="FA0E7CA8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6E44C50"/>
    <w:multiLevelType w:val="hybridMultilevel"/>
    <w:tmpl w:val="4762E600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4CFA54AC"/>
    <w:multiLevelType w:val="hybridMultilevel"/>
    <w:tmpl w:val="2DF44C00"/>
    <w:lvl w:ilvl="0" w:tplc="040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4CFE6D14"/>
    <w:multiLevelType w:val="hybridMultilevel"/>
    <w:tmpl w:val="28E41198"/>
    <w:lvl w:ilvl="0" w:tplc="A88CAF5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18" w15:restartNumberingAfterBreak="0">
    <w:nsid w:val="54627C74"/>
    <w:multiLevelType w:val="hybridMultilevel"/>
    <w:tmpl w:val="E15E7F2A"/>
    <w:lvl w:ilvl="0" w:tplc="FF9A7BF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6E66B45"/>
    <w:multiLevelType w:val="hybridMultilevel"/>
    <w:tmpl w:val="849E247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5CA90C9C"/>
    <w:multiLevelType w:val="hybridMultilevel"/>
    <w:tmpl w:val="DABCE39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D0A6411"/>
    <w:multiLevelType w:val="hybridMultilevel"/>
    <w:tmpl w:val="4CEC7BC8"/>
    <w:lvl w:ilvl="0" w:tplc="FDD8E6E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FC10404"/>
    <w:multiLevelType w:val="hybridMultilevel"/>
    <w:tmpl w:val="3F1094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1080399"/>
    <w:multiLevelType w:val="hybridMultilevel"/>
    <w:tmpl w:val="89F269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B87DBE"/>
    <w:multiLevelType w:val="hybridMultilevel"/>
    <w:tmpl w:val="D73C98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5E30FB"/>
    <w:multiLevelType w:val="hybridMultilevel"/>
    <w:tmpl w:val="E93E8230"/>
    <w:lvl w:ilvl="0" w:tplc="4844EB7E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8C6C88"/>
    <w:multiLevelType w:val="hybridMultilevel"/>
    <w:tmpl w:val="43128E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E3C2A9B"/>
    <w:multiLevelType w:val="hybridMultilevel"/>
    <w:tmpl w:val="6F885054"/>
    <w:lvl w:ilvl="0" w:tplc="4844EB7E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ECF2DA3"/>
    <w:multiLevelType w:val="hybridMultilevel"/>
    <w:tmpl w:val="BFE4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2"/>
  </w:num>
  <w:num w:numId="2">
    <w:abstractNumId w:val="20"/>
  </w:num>
  <w:num w:numId="3">
    <w:abstractNumId w:val="3"/>
  </w:num>
  <w:num w:numId="4">
    <w:abstractNumId w:val="4"/>
  </w:num>
  <w:num w:numId="5">
    <w:abstractNumId w:val="10"/>
  </w:num>
  <w:num w:numId="6">
    <w:abstractNumId w:val="21"/>
  </w:num>
  <w:num w:numId="7">
    <w:abstractNumId w:val="26"/>
  </w:num>
  <w:num w:numId="8">
    <w:abstractNumId w:val="18"/>
  </w:num>
  <w:num w:numId="9">
    <w:abstractNumId w:val="6"/>
  </w:num>
  <w:num w:numId="10">
    <w:abstractNumId w:val="15"/>
  </w:num>
  <w:num w:numId="11">
    <w:abstractNumId w:val="28"/>
  </w:num>
  <w:num w:numId="12">
    <w:abstractNumId w:val="15"/>
  </w:num>
  <w:num w:numId="13">
    <w:abstractNumId w:val="17"/>
  </w:num>
  <w:num w:numId="14">
    <w:abstractNumId w:val="16"/>
  </w:num>
  <w:num w:numId="15">
    <w:abstractNumId w:val="2"/>
  </w:num>
  <w:num w:numId="16">
    <w:abstractNumId w:val="11"/>
  </w:num>
  <w:num w:numId="17">
    <w:abstractNumId w:val="19"/>
  </w:num>
  <w:num w:numId="18">
    <w:abstractNumId w:val="24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15"/>
  </w:num>
  <w:num w:numId="23">
    <w:abstractNumId w:val="9"/>
  </w:num>
  <w:num w:numId="24">
    <w:abstractNumId w:val="23"/>
  </w:num>
  <w:num w:numId="25">
    <w:abstractNumId w:val="7"/>
  </w:num>
  <w:num w:numId="26">
    <w:abstractNumId w:val="5"/>
  </w:num>
  <w:num w:numId="27">
    <w:abstractNumId w:val="8"/>
  </w:num>
  <w:num w:numId="28">
    <w:abstractNumId w:val="13"/>
  </w:num>
  <w:num w:numId="29">
    <w:abstractNumId w:val="12"/>
  </w:num>
  <w:num w:numId="30">
    <w:abstractNumId w:val="25"/>
  </w:num>
  <w:num w:numId="31">
    <w:abstractNumId w:val="27"/>
  </w:num>
  <w:num w:numId="32">
    <w:abstractNumId w:val="0"/>
  </w:num>
  <w:num w:numId="33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rMwNwIyzQ3MjJR0lIJTi4sz8/NACgxrAeXGg/QsAAAA"/>
  </w:docVars>
  <w:rsids>
    <w:rsidRoot w:val="00A60E7A"/>
    <w:rsid w:val="00000D6D"/>
    <w:rsid w:val="0000390F"/>
    <w:rsid w:val="00003B2B"/>
    <w:rsid w:val="000071F0"/>
    <w:rsid w:val="00013E81"/>
    <w:rsid w:val="00014DF5"/>
    <w:rsid w:val="00015FCC"/>
    <w:rsid w:val="0002068F"/>
    <w:rsid w:val="00021DB4"/>
    <w:rsid w:val="00023986"/>
    <w:rsid w:val="000242A9"/>
    <w:rsid w:val="0002453B"/>
    <w:rsid w:val="0003484B"/>
    <w:rsid w:val="000368A7"/>
    <w:rsid w:val="00036F1E"/>
    <w:rsid w:val="00040451"/>
    <w:rsid w:val="00046BDB"/>
    <w:rsid w:val="000476B0"/>
    <w:rsid w:val="00050887"/>
    <w:rsid w:val="00050E18"/>
    <w:rsid w:val="00054759"/>
    <w:rsid w:val="00054C6C"/>
    <w:rsid w:val="00055B2B"/>
    <w:rsid w:val="00056ACA"/>
    <w:rsid w:val="00064BC8"/>
    <w:rsid w:val="00071AFA"/>
    <w:rsid w:val="00072F22"/>
    <w:rsid w:val="00074088"/>
    <w:rsid w:val="000778EB"/>
    <w:rsid w:val="00082064"/>
    <w:rsid w:val="00083BE8"/>
    <w:rsid w:val="0008501C"/>
    <w:rsid w:val="00087A17"/>
    <w:rsid w:val="00095699"/>
    <w:rsid w:val="00096402"/>
    <w:rsid w:val="000B0D74"/>
    <w:rsid w:val="000B21C5"/>
    <w:rsid w:val="000B6A76"/>
    <w:rsid w:val="000C15F3"/>
    <w:rsid w:val="000C3D6F"/>
    <w:rsid w:val="000C7587"/>
    <w:rsid w:val="000D0F16"/>
    <w:rsid w:val="000D53E3"/>
    <w:rsid w:val="000D55DA"/>
    <w:rsid w:val="000E0488"/>
    <w:rsid w:val="000E1460"/>
    <w:rsid w:val="000E1A81"/>
    <w:rsid w:val="000E2548"/>
    <w:rsid w:val="000F508B"/>
    <w:rsid w:val="000F5173"/>
    <w:rsid w:val="000F6AD2"/>
    <w:rsid w:val="0010137E"/>
    <w:rsid w:val="00101778"/>
    <w:rsid w:val="001021D1"/>
    <w:rsid w:val="001078E2"/>
    <w:rsid w:val="00113172"/>
    <w:rsid w:val="00123084"/>
    <w:rsid w:val="0012338D"/>
    <w:rsid w:val="00123435"/>
    <w:rsid w:val="00133C40"/>
    <w:rsid w:val="001374B6"/>
    <w:rsid w:val="00137C9D"/>
    <w:rsid w:val="00142576"/>
    <w:rsid w:val="0014702B"/>
    <w:rsid w:val="00147064"/>
    <w:rsid w:val="00153E0A"/>
    <w:rsid w:val="00155B28"/>
    <w:rsid w:val="0016192B"/>
    <w:rsid w:val="0016658F"/>
    <w:rsid w:val="00171EE2"/>
    <w:rsid w:val="00173DA7"/>
    <w:rsid w:val="00175126"/>
    <w:rsid w:val="00182108"/>
    <w:rsid w:val="00182334"/>
    <w:rsid w:val="00184F86"/>
    <w:rsid w:val="0018545B"/>
    <w:rsid w:val="001876F0"/>
    <w:rsid w:val="00192416"/>
    <w:rsid w:val="001924B9"/>
    <w:rsid w:val="0019646A"/>
    <w:rsid w:val="00197B67"/>
    <w:rsid w:val="001A528E"/>
    <w:rsid w:val="001A62D1"/>
    <w:rsid w:val="001A722A"/>
    <w:rsid w:val="001B48D6"/>
    <w:rsid w:val="001C0759"/>
    <w:rsid w:val="001D0BC8"/>
    <w:rsid w:val="001D141D"/>
    <w:rsid w:val="001D4607"/>
    <w:rsid w:val="001D4D34"/>
    <w:rsid w:val="001D76BB"/>
    <w:rsid w:val="001E487C"/>
    <w:rsid w:val="001E4A16"/>
    <w:rsid w:val="001E5461"/>
    <w:rsid w:val="001E7819"/>
    <w:rsid w:val="001F0409"/>
    <w:rsid w:val="001F4285"/>
    <w:rsid w:val="001F56A5"/>
    <w:rsid w:val="001F7792"/>
    <w:rsid w:val="001F7ED1"/>
    <w:rsid w:val="00200B01"/>
    <w:rsid w:val="00202B57"/>
    <w:rsid w:val="0020539F"/>
    <w:rsid w:val="002112C8"/>
    <w:rsid w:val="002122F9"/>
    <w:rsid w:val="00214374"/>
    <w:rsid w:val="00215815"/>
    <w:rsid w:val="00215975"/>
    <w:rsid w:val="0021751C"/>
    <w:rsid w:val="0022530E"/>
    <w:rsid w:val="002267BE"/>
    <w:rsid w:val="00226F8E"/>
    <w:rsid w:val="00227122"/>
    <w:rsid w:val="00234C2C"/>
    <w:rsid w:val="002372D4"/>
    <w:rsid w:val="00240828"/>
    <w:rsid w:val="00240C30"/>
    <w:rsid w:val="0025118B"/>
    <w:rsid w:val="00251F6C"/>
    <w:rsid w:val="00262CC9"/>
    <w:rsid w:val="00265632"/>
    <w:rsid w:val="002706CA"/>
    <w:rsid w:val="00272A3A"/>
    <w:rsid w:val="00275EE5"/>
    <w:rsid w:val="00280EFE"/>
    <w:rsid w:val="0028145F"/>
    <w:rsid w:val="002818BB"/>
    <w:rsid w:val="002835BF"/>
    <w:rsid w:val="00285DB8"/>
    <w:rsid w:val="00286EC6"/>
    <w:rsid w:val="00290C4D"/>
    <w:rsid w:val="00290C54"/>
    <w:rsid w:val="00291268"/>
    <w:rsid w:val="0029210D"/>
    <w:rsid w:val="00292ADC"/>
    <w:rsid w:val="0029370E"/>
    <w:rsid w:val="0029538B"/>
    <w:rsid w:val="0029554E"/>
    <w:rsid w:val="002A0774"/>
    <w:rsid w:val="002A1A42"/>
    <w:rsid w:val="002A2533"/>
    <w:rsid w:val="002A2D6D"/>
    <w:rsid w:val="002A5D22"/>
    <w:rsid w:val="002A6B62"/>
    <w:rsid w:val="002B2910"/>
    <w:rsid w:val="002B4DCF"/>
    <w:rsid w:val="002B4DDC"/>
    <w:rsid w:val="002C2034"/>
    <w:rsid w:val="002C436E"/>
    <w:rsid w:val="002C5B64"/>
    <w:rsid w:val="002C787D"/>
    <w:rsid w:val="002D0D2C"/>
    <w:rsid w:val="002D0F68"/>
    <w:rsid w:val="002D69F7"/>
    <w:rsid w:val="002D71E7"/>
    <w:rsid w:val="002D7FDB"/>
    <w:rsid w:val="002E1D3C"/>
    <w:rsid w:val="002E217B"/>
    <w:rsid w:val="002E4236"/>
    <w:rsid w:val="002E4BAA"/>
    <w:rsid w:val="002E7D4B"/>
    <w:rsid w:val="003026D8"/>
    <w:rsid w:val="00306892"/>
    <w:rsid w:val="00306DB5"/>
    <w:rsid w:val="003102AB"/>
    <w:rsid w:val="0031198A"/>
    <w:rsid w:val="00320969"/>
    <w:rsid w:val="00320D51"/>
    <w:rsid w:val="00323EDC"/>
    <w:rsid w:val="00326FBC"/>
    <w:rsid w:val="00342DFE"/>
    <w:rsid w:val="00342F19"/>
    <w:rsid w:val="00345B2C"/>
    <w:rsid w:val="003523C6"/>
    <w:rsid w:val="00352DA0"/>
    <w:rsid w:val="003556A9"/>
    <w:rsid w:val="00360A6E"/>
    <w:rsid w:val="003648EC"/>
    <w:rsid w:val="003662D5"/>
    <w:rsid w:val="00367E7D"/>
    <w:rsid w:val="00372D0E"/>
    <w:rsid w:val="00374BD2"/>
    <w:rsid w:val="00374C44"/>
    <w:rsid w:val="00381C47"/>
    <w:rsid w:val="003863BA"/>
    <w:rsid w:val="00386B23"/>
    <w:rsid w:val="00396D4F"/>
    <w:rsid w:val="003A04C1"/>
    <w:rsid w:val="003A1F2E"/>
    <w:rsid w:val="003A2EFE"/>
    <w:rsid w:val="003A576A"/>
    <w:rsid w:val="003B0BD1"/>
    <w:rsid w:val="003B580B"/>
    <w:rsid w:val="003C09AA"/>
    <w:rsid w:val="003C5B87"/>
    <w:rsid w:val="003C72E3"/>
    <w:rsid w:val="003C7D73"/>
    <w:rsid w:val="003D0E0A"/>
    <w:rsid w:val="003D2693"/>
    <w:rsid w:val="003D387B"/>
    <w:rsid w:val="003D6037"/>
    <w:rsid w:val="003D7208"/>
    <w:rsid w:val="003D7D92"/>
    <w:rsid w:val="003E0BF8"/>
    <w:rsid w:val="003F12BE"/>
    <w:rsid w:val="004019BA"/>
    <w:rsid w:val="00403623"/>
    <w:rsid w:val="004071D9"/>
    <w:rsid w:val="00413E84"/>
    <w:rsid w:val="00424C79"/>
    <w:rsid w:val="00426867"/>
    <w:rsid w:val="00427D25"/>
    <w:rsid w:val="004330E0"/>
    <w:rsid w:val="00435619"/>
    <w:rsid w:val="00435F09"/>
    <w:rsid w:val="00436B6E"/>
    <w:rsid w:val="00447288"/>
    <w:rsid w:val="0045080A"/>
    <w:rsid w:val="00452052"/>
    <w:rsid w:val="00454766"/>
    <w:rsid w:val="00455FE4"/>
    <w:rsid w:val="004656E3"/>
    <w:rsid w:val="004722FD"/>
    <w:rsid w:val="00473B2F"/>
    <w:rsid w:val="00473CD2"/>
    <w:rsid w:val="00477AB8"/>
    <w:rsid w:val="00480A7E"/>
    <w:rsid w:val="00481558"/>
    <w:rsid w:val="00481656"/>
    <w:rsid w:val="00491015"/>
    <w:rsid w:val="004A07DE"/>
    <w:rsid w:val="004A169C"/>
    <w:rsid w:val="004A5D94"/>
    <w:rsid w:val="004B481A"/>
    <w:rsid w:val="004C4EFD"/>
    <w:rsid w:val="004C52A6"/>
    <w:rsid w:val="004D34DB"/>
    <w:rsid w:val="004D54F4"/>
    <w:rsid w:val="004D72E3"/>
    <w:rsid w:val="004E10C7"/>
    <w:rsid w:val="004E1E68"/>
    <w:rsid w:val="004F35BE"/>
    <w:rsid w:val="005043A0"/>
    <w:rsid w:val="00504F0C"/>
    <w:rsid w:val="00507FF2"/>
    <w:rsid w:val="00512E9C"/>
    <w:rsid w:val="005171E6"/>
    <w:rsid w:val="005178A0"/>
    <w:rsid w:val="00532F2C"/>
    <w:rsid w:val="005369D0"/>
    <w:rsid w:val="00537642"/>
    <w:rsid w:val="005416B3"/>
    <w:rsid w:val="00553E73"/>
    <w:rsid w:val="00555A42"/>
    <w:rsid w:val="00556F76"/>
    <w:rsid w:val="00557104"/>
    <w:rsid w:val="005572A2"/>
    <w:rsid w:val="00561647"/>
    <w:rsid w:val="005632E9"/>
    <w:rsid w:val="005636B3"/>
    <w:rsid w:val="00571E25"/>
    <w:rsid w:val="00577189"/>
    <w:rsid w:val="005807DD"/>
    <w:rsid w:val="0058170C"/>
    <w:rsid w:val="00586AAD"/>
    <w:rsid w:val="00592B19"/>
    <w:rsid w:val="00596CEA"/>
    <w:rsid w:val="005A2ED3"/>
    <w:rsid w:val="005B0249"/>
    <w:rsid w:val="005B12A8"/>
    <w:rsid w:val="005B1764"/>
    <w:rsid w:val="005B1C72"/>
    <w:rsid w:val="005B2780"/>
    <w:rsid w:val="005B2B2F"/>
    <w:rsid w:val="005B3584"/>
    <w:rsid w:val="005B7417"/>
    <w:rsid w:val="005C58E1"/>
    <w:rsid w:val="005C7E37"/>
    <w:rsid w:val="005C7F53"/>
    <w:rsid w:val="005D1141"/>
    <w:rsid w:val="005D15ED"/>
    <w:rsid w:val="005D44EE"/>
    <w:rsid w:val="005D508E"/>
    <w:rsid w:val="005E192A"/>
    <w:rsid w:val="005E3391"/>
    <w:rsid w:val="005F4601"/>
    <w:rsid w:val="00601971"/>
    <w:rsid w:val="00601C0D"/>
    <w:rsid w:val="00601DE4"/>
    <w:rsid w:val="00602D0D"/>
    <w:rsid w:val="00603259"/>
    <w:rsid w:val="0060427D"/>
    <w:rsid w:val="00604F09"/>
    <w:rsid w:val="006050A6"/>
    <w:rsid w:val="00605C3D"/>
    <w:rsid w:val="00606ED4"/>
    <w:rsid w:val="006070DC"/>
    <w:rsid w:val="006106E1"/>
    <w:rsid w:val="00613A26"/>
    <w:rsid w:val="0061404A"/>
    <w:rsid w:val="00614586"/>
    <w:rsid w:val="00614C42"/>
    <w:rsid w:val="00627884"/>
    <w:rsid w:val="00631BCC"/>
    <w:rsid w:val="00632512"/>
    <w:rsid w:val="00634107"/>
    <w:rsid w:val="00634434"/>
    <w:rsid w:val="00635FDB"/>
    <w:rsid w:val="00636EA7"/>
    <w:rsid w:val="00640804"/>
    <w:rsid w:val="00641448"/>
    <w:rsid w:val="0064251B"/>
    <w:rsid w:val="00655027"/>
    <w:rsid w:val="00655D03"/>
    <w:rsid w:val="006613F8"/>
    <w:rsid w:val="00663200"/>
    <w:rsid w:val="00670BA6"/>
    <w:rsid w:val="00670D53"/>
    <w:rsid w:val="00674D66"/>
    <w:rsid w:val="00677E03"/>
    <w:rsid w:val="00682203"/>
    <w:rsid w:val="00686503"/>
    <w:rsid w:val="0068702D"/>
    <w:rsid w:val="0069156D"/>
    <w:rsid w:val="00694327"/>
    <w:rsid w:val="006959C4"/>
    <w:rsid w:val="0069672D"/>
    <w:rsid w:val="006973D9"/>
    <w:rsid w:val="006A581B"/>
    <w:rsid w:val="006B0B55"/>
    <w:rsid w:val="006C0093"/>
    <w:rsid w:val="006C55AE"/>
    <w:rsid w:val="006C75FA"/>
    <w:rsid w:val="006C772E"/>
    <w:rsid w:val="006C77F3"/>
    <w:rsid w:val="006C7A48"/>
    <w:rsid w:val="006D0609"/>
    <w:rsid w:val="006D2A65"/>
    <w:rsid w:val="006D67E0"/>
    <w:rsid w:val="006D7325"/>
    <w:rsid w:val="006E28EF"/>
    <w:rsid w:val="006E39BF"/>
    <w:rsid w:val="006E3DB3"/>
    <w:rsid w:val="006E45D8"/>
    <w:rsid w:val="006E4B35"/>
    <w:rsid w:val="006E5283"/>
    <w:rsid w:val="006E6856"/>
    <w:rsid w:val="006F240D"/>
    <w:rsid w:val="006F2B6E"/>
    <w:rsid w:val="006F2EDD"/>
    <w:rsid w:val="006F3554"/>
    <w:rsid w:val="006F6C6F"/>
    <w:rsid w:val="006F7186"/>
    <w:rsid w:val="006F7E8D"/>
    <w:rsid w:val="0070120D"/>
    <w:rsid w:val="00702884"/>
    <w:rsid w:val="00702E69"/>
    <w:rsid w:val="00704BE1"/>
    <w:rsid w:val="0071002D"/>
    <w:rsid w:val="00715068"/>
    <w:rsid w:val="0071683F"/>
    <w:rsid w:val="00717AA3"/>
    <w:rsid w:val="0072263E"/>
    <w:rsid w:val="0072575B"/>
    <w:rsid w:val="00725F8A"/>
    <w:rsid w:val="0072683F"/>
    <w:rsid w:val="00726B74"/>
    <w:rsid w:val="00731659"/>
    <w:rsid w:val="00733C5F"/>
    <w:rsid w:val="00735CE2"/>
    <w:rsid w:val="00745555"/>
    <w:rsid w:val="007567ED"/>
    <w:rsid w:val="00762594"/>
    <w:rsid w:val="0076435F"/>
    <w:rsid w:val="00764C9F"/>
    <w:rsid w:val="00772260"/>
    <w:rsid w:val="00775AE2"/>
    <w:rsid w:val="0078082A"/>
    <w:rsid w:val="007868BE"/>
    <w:rsid w:val="00790ECB"/>
    <w:rsid w:val="00794128"/>
    <w:rsid w:val="00797EE0"/>
    <w:rsid w:val="007A09E8"/>
    <w:rsid w:val="007A26E5"/>
    <w:rsid w:val="007A3928"/>
    <w:rsid w:val="007A5D99"/>
    <w:rsid w:val="007A6F16"/>
    <w:rsid w:val="007A7E47"/>
    <w:rsid w:val="007B2404"/>
    <w:rsid w:val="007B2598"/>
    <w:rsid w:val="007B4A68"/>
    <w:rsid w:val="007C021D"/>
    <w:rsid w:val="007C04F0"/>
    <w:rsid w:val="007C1582"/>
    <w:rsid w:val="007D2C8F"/>
    <w:rsid w:val="007D521E"/>
    <w:rsid w:val="007D61D9"/>
    <w:rsid w:val="007D6C18"/>
    <w:rsid w:val="007E22AB"/>
    <w:rsid w:val="007E6208"/>
    <w:rsid w:val="007F2E86"/>
    <w:rsid w:val="007F414A"/>
    <w:rsid w:val="007F4761"/>
    <w:rsid w:val="007F57FC"/>
    <w:rsid w:val="00802976"/>
    <w:rsid w:val="00805B69"/>
    <w:rsid w:val="00807017"/>
    <w:rsid w:val="00810D72"/>
    <w:rsid w:val="00814E77"/>
    <w:rsid w:val="00821054"/>
    <w:rsid w:val="00824D85"/>
    <w:rsid w:val="008250F1"/>
    <w:rsid w:val="0083101F"/>
    <w:rsid w:val="00836B15"/>
    <w:rsid w:val="008414E8"/>
    <w:rsid w:val="008463C8"/>
    <w:rsid w:val="00850FBC"/>
    <w:rsid w:val="0085253A"/>
    <w:rsid w:val="00870732"/>
    <w:rsid w:val="00872C6E"/>
    <w:rsid w:val="00874030"/>
    <w:rsid w:val="00874D74"/>
    <w:rsid w:val="00877633"/>
    <w:rsid w:val="00880245"/>
    <w:rsid w:val="0088655D"/>
    <w:rsid w:val="0089044C"/>
    <w:rsid w:val="00893882"/>
    <w:rsid w:val="0089409B"/>
    <w:rsid w:val="0089768A"/>
    <w:rsid w:val="008A23A7"/>
    <w:rsid w:val="008A415F"/>
    <w:rsid w:val="008B3DF8"/>
    <w:rsid w:val="008B43B0"/>
    <w:rsid w:val="008B632F"/>
    <w:rsid w:val="008B72F0"/>
    <w:rsid w:val="008C56B4"/>
    <w:rsid w:val="008C57D1"/>
    <w:rsid w:val="008C6730"/>
    <w:rsid w:val="008C7B84"/>
    <w:rsid w:val="008C7DAD"/>
    <w:rsid w:val="008D0406"/>
    <w:rsid w:val="008D1CC9"/>
    <w:rsid w:val="008D6426"/>
    <w:rsid w:val="008D71DE"/>
    <w:rsid w:val="008D7F92"/>
    <w:rsid w:val="008E04EB"/>
    <w:rsid w:val="008E60C0"/>
    <w:rsid w:val="008F2B41"/>
    <w:rsid w:val="008F6D11"/>
    <w:rsid w:val="008F7A04"/>
    <w:rsid w:val="008F7CC2"/>
    <w:rsid w:val="009004E7"/>
    <w:rsid w:val="009055A9"/>
    <w:rsid w:val="00906895"/>
    <w:rsid w:val="009138CE"/>
    <w:rsid w:val="009144D2"/>
    <w:rsid w:val="00915568"/>
    <w:rsid w:val="009158CC"/>
    <w:rsid w:val="0091618F"/>
    <w:rsid w:val="009275DF"/>
    <w:rsid w:val="00930C8A"/>
    <w:rsid w:val="009310FC"/>
    <w:rsid w:val="00932273"/>
    <w:rsid w:val="00934A69"/>
    <w:rsid w:val="00935342"/>
    <w:rsid w:val="009360F6"/>
    <w:rsid w:val="0094235B"/>
    <w:rsid w:val="0094276D"/>
    <w:rsid w:val="00942A3A"/>
    <w:rsid w:val="009433FC"/>
    <w:rsid w:val="00945D07"/>
    <w:rsid w:val="00950D82"/>
    <w:rsid w:val="00953243"/>
    <w:rsid w:val="00953A2A"/>
    <w:rsid w:val="00954FFA"/>
    <w:rsid w:val="00955A0C"/>
    <w:rsid w:val="00955F88"/>
    <w:rsid w:val="009576E6"/>
    <w:rsid w:val="0096411B"/>
    <w:rsid w:val="00964355"/>
    <w:rsid w:val="009649B6"/>
    <w:rsid w:val="0096541C"/>
    <w:rsid w:val="00970A44"/>
    <w:rsid w:val="00970E65"/>
    <w:rsid w:val="00973AA4"/>
    <w:rsid w:val="00974141"/>
    <w:rsid w:val="0097452C"/>
    <w:rsid w:val="009753EF"/>
    <w:rsid w:val="00975AB1"/>
    <w:rsid w:val="00975E22"/>
    <w:rsid w:val="009779C5"/>
    <w:rsid w:val="009808C7"/>
    <w:rsid w:val="00981DBB"/>
    <w:rsid w:val="0098208D"/>
    <w:rsid w:val="00985D15"/>
    <w:rsid w:val="00987566"/>
    <w:rsid w:val="0098783A"/>
    <w:rsid w:val="00990079"/>
    <w:rsid w:val="009912D1"/>
    <w:rsid w:val="0099345F"/>
    <w:rsid w:val="00993D94"/>
    <w:rsid w:val="00994402"/>
    <w:rsid w:val="00994CFA"/>
    <w:rsid w:val="00996293"/>
    <w:rsid w:val="009A1F35"/>
    <w:rsid w:val="009A1FD3"/>
    <w:rsid w:val="009B17EE"/>
    <w:rsid w:val="009B2EB9"/>
    <w:rsid w:val="009B72FC"/>
    <w:rsid w:val="009C1F76"/>
    <w:rsid w:val="009C5CF2"/>
    <w:rsid w:val="009C60A7"/>
    <w:rsid w:val="009D078F"/>
    <w:rsid w:val="009D3506"/>
    <w:rsid w:val="009D3C26"/>
    <w:rsid w:val="009D7E38"/>
    <w:rsid w:val="009E0A36"/>
    <w:rsid w:val="009E1C24"/>
    <w:rsid w:val="009E53CA"/>
    <w:rsid w:val="009F04CE"/>
    <w:rsid w:val="009F2F13"/>
    <w:rsid w:val="009F477E"/>
    <w:rsid w:val="00A00AB7"/>
    <w:rsid w:val="00A01DD0"/>
    <w:rsid w:val="00A10229"/>
    <w:rsid w:val="00A10289"/>
    <w:rsid w:val="00A1251C"/>
    <w:rsid w:val="00A17F2F"/>
    <w:rsid w:val="00A239F4"/>
    <w:rsid w:val="00A25248"/>
    <w:rsid w:val="00A25FC4"/>
    <w:rsid w:val="00A340C0"/>
    <w:rsid w:val="00A34CA7"/>
    <w:rsid w:val="00A3597B"/>
    <w:rsid w:val="00A3694F"/>
    <w:rsid w:val="00A3786C"/>
    <w:rsid w:val="00A37EBC"/>
    <w:rsid w:val="00A41DB1"/>
    <w:rsid w:val="00A453C9"/>
    <w:rsid w:val="00A512E8"/>
    <w:rsid w:val="00A52E7A"/>
    <w:rsid w:val="00A53108"/>
    <w:rsid w:val="00A53437"/>
    <w:rsid w:val="00A556EF"/>
    <w:rsid w:val="00A5690B"/>
    <w:rsid w:val="00A56B27"/>
    <w:rsid w:val="00A57F54"/>
    <w:rsid w:val="00A60E7A"/>
    <w:rsid w:val="00A62F23"/>
    <w:rsid w:val="00A63E7B"/>
    <w:rsid w:val="00A7112B"/>
    <w:rsid w:val="00A72F8F"/>
    <w:rsid w:val="00A7362D"/>
    <w:rsid w:val="00A75AA1"/>
    <w:rsid w:val="00A76B37"/>
    <w:rsid w:val="00A7751E"/>
    <w:rsid w:val="00A833B6"/>
    <w:rsid w:val="00A83C35"/>
    <w:rsid w:val="00A850C2"/>
    <w:rsid w:val="00A8677F"/>
    <w:rsid w:val="00A87D9E"/>
    <w:rsid w:val="00AA1E01"/>
    <w:rsid w:val="00AA2807"/>
    <w:rsid w:val="00AB2405"/>
    <w:rsid w:val="00AB7548"/>
    <w:rsid w:val="00AC2771"/>
    <w:rsid w:val="00AC31C9"/>
    <w:rsid w:val="00AC3630"/>
    <w:rsid w:val="00AD0790"/>
    <w:rsid w:val="00AD4172"/>
    <w:rsid w:val="00AD5EDB"/>
    <w:rsid w:val="00AD669A"/>
    <w:rsid w:val="00AE02AD"/>
    <w:rsid w:val="00AE0890"/>
    <w:rsid w:val="00AE44D6"/>
    <w:rsid w:val="00AF05E1"/>
    <w:rsid w:val="00AF221C"/>
    <w:rsid w:val="00AF3706"/>
    <w:rsid w:val="00AF3D2E"/>
    <w:rsid w:val="00AF5040"/>
    <w:rsid w:val="00AF524D"/>
    <w:rsid w:val="00AF7219"/>
    <w:rsid w:val="00AF7A1B"/>
    <w:rsid w:val="00B0597A"/>
    <w:rsid w:val="00B07055"/>
    <w:rsid w:val="00B07961"/>
    <w:rsid w:val="00B169E6"/>
    <w:rsid w:val="00B172B5"/>
    <w:rsid w:val="00B17C91"/>
    <w:rsid w:val="00B22823"/>
    <w:rsid w:val="00B2337C"/>
    <w:rsid w:val="00B234E1"/>
    <w:rsid w:val="00B25987"/>
    <w:rsid w:val="00B259A0"/>
    <w:rsid w:val="00B25F93"/>
    <w:rsid w:val="00B36E14"/>
    <w:rsid w:val="00B376D7"/>
    <w:rsid w:val="00B43E26"/>
    <w:rsid w:val="00B46C53"/>
    <w:rsid w:val="00B47EB9"/>
    <w:rsid w:val="00B50357"/>
    <w:rsid w:val="00B54EB2"/>
    <w:rsid w:val="00B60161"/>
    <w:rsid w:val="00B700CC"/>
    <w:rsid w:val="00B717F9"/>
    <w:rsid w:val="00B73005"/>
    <w:rsid w:val="00B74F7A"/>
    <w:rsid w:val="00B81977"/>
    <w:rsid w:val="00B81BDB"/>
    <w:rsid w:val="00B8308E"/>
    <w:rsid w:val="00B867FE"/>
    <w:rsid w:val="00B879B8"/>
    <w:rsid w:val="00B92391"/>
    <w:rsid w:val="00B96886"/>
    <w:rsid w:val="00BA2FE5"/>
    <w:rsid w:val="00BA4737"/>
    <w:rsid w:val="00BB01D6"/>
    <w:rsid w:val="00BB0C2E"/>
    <w:rsid w:val="00BB13C0"/>
    <w:rsid w:val="00BB24D5"/>
    <w:rsid w:val="00BB35AB"/>
    <w:rsid w:val="00BB6DF1"/>
    <w:rsid w:val="00BC3584"/>
    <w:rsid w:val="00BC35B2"/>
    <w:rsid w:val="00BC5089"/>
    <w:rsid w:val="00BC5191"/>
    <w:rsid w:val="00BC5F39"/>
    <w:rsid w:val="00BC7C68"/>
    <w:rsid w:val="00BD17ED"/>
    <w:rsid w:val="00BD62AA"/>
    <w:rsid w:val="00BE27AF"/>
    <w:rsid w:val="00BE3046"/>
    <w:rsid w:val="00BE30E8"/>
    <w:rsid w:val="00BE643F"/>
    <w:rsid w:val="00BF2463"/>
    <w:rsid w:val="00BF32E2"/>
    <w:rsid w:val="00BF41AB"/>
    <w:rsid w:val="00BF5E65"/>
    <w:rsid w:val="00C0018F"/>
    <w:rsid w:val="00C02675"/>
    <w:rsid w:val="00C04934"/>
    <w:rsid w:val="00C049CC"/>
    <w:rsid w:val="00C05F07"/>
    <w:rsid w:val="00C06321"/>
    <w:rsid w:val="00C15079"/>
    <w:rsid w:val="00C17218"/>
    <w:rsid w:val="00C25734"/>
    <w:rsid w:val="00C263D3"/>
    <w:rsid w:val="00C3047D"/>
    <w:rsid w:val="00C31CCE"/>
    <w:rsid w:val="00C35B7D"/>
    <w:rsid w:val="00C46979"/>
    <w:rsid w:val="00C54EBD"/>
    <w:rsid w:val="00C5766D"/>
    <w:rsid w:val="00C608C3"/>
    <w:rsid w:val="00C60DB8"/>
    <w:rsid w:val="00C636CA"/>
    <w:rsid w:val="00C63853"/>
    <w:rsid w:val="00C65744"/>
    <w:rsid w:val="00C70DE4"/>
    <w:rsid w:val="00C715EE"/>
    <w:rsid w:val="00C72990"/>
    <w:rsid w:val="00C73772"/>
    <w:rsid w:val="00C76E31"/>
    <w:rsid w:val="00C7731E"/>
    <w:rsid w:val="00C8134B"/>
    <w:rsid w:val="00C83A5E"/>
    <w:rsid w:val="00C841CD"/>
    <w:rsid w:val="00C87CC8"/>
    <w:rsid w:val="00C956F7"/>
    <w:rsid w:val="00CA1558"/>
    <w:rsid w:val="00CA3EB1"/>
    <w:rsid w:val="00CA58FA"/>
    <w:rsid w:val="00CC08F3"/>
    <w:rsid w:val="00CC0B5F"/>
    <w:rsid w:val="00CC43F7"/>
    <w:rsid w:val="00CC6A38"/>
    <w:rsid w:val="00CC7BEA"/>
    <w:rsid w:val="00CD00FB"/>
    <w:rsid w:val="00CF0CF6"/>
    <w:rsid w:val="00CF21E3"/>
    <w:rsid w:val="00CF287C"/>
    <w:rsid w:val="00CF3195"/>
    <w:rsid w:val="00CF3736"/>
    <w:rsid w:val="00CF3820"/>
    <w:rsid w:val="00CF63EE"/>
    <w:rsid w:val="00CF6E81"/>
    <w:rsid w:val="00CF7163"/>
    <w:rsid w:val="00D00015"/>
    <w:rsid w:val="00D00AAD"/>
    <w:rsid w:val="00D00E12"/>
    <w:rsid w:val="00D05A14"/>
    <w:rsid w:val="00D11DA3"/>
    <w:rsid w:val="00D122B6"/>
    <w:rsid w:val="00D141B7"/>
    <w:rsid w:val="00D14803"/>
    <w:rsid w:val="00D165FC"/>
    <w:rsid w:val="00D167C1"/>
    <w:rsid w:val="00D221F4"/>
    <w:rsid w:val="00D22718"/>
    <w:rsid w:val="00D24BA8"/>
    <w:rsid w:val="00D26036"/>
    <w:rsid w:val="00D30F76"/>
    <w:rsid w:val="00D35BE6"/>
    <w:rsid w:val="00D37E63"/>
    <w:rsid w:val="00D401B3"/>
    <w:rsid w:val="00D41C48"/>
    <w:rsid w:val="00D4279E"/>
    <w:rsid w:val="00D4359A"/>
    <w:rsid w:val="00D4381D"/>
    <w:rsid w:val="00D4460C"/>
    <w:rsid w:val="00D46050"/>
    <w:rsid w:val="00D56986"/>
    <w:rsid w:val="00D60034"/>
    <w:rsid w:val="00D60323"/>
    <w:rsid w:val="00D61C3D"/>
    <w:rsid w:val="00D628B0"/>
    <w:rsid w:val="00D62C2E"/>
    <w:rsid w:val="00D64CA1"/>
    <w:rsid w:val="00D72359"/>
    <w:rsid w:val="00D7654C"/>
    <w:rsid w:val="00D81120"/>
    <w:rsid w:val="00D81E9B"/>
    <w:rsid w:val="00D82933"/>
    <w:rsid w:val="00D82A34"/>
    <w:rsid w:val="00D84D7C"/>
    <w:rsid w:val="00D84F8D"/>
    <w:rsid w:val="00D8747D"/>
    <w:rsid w:val="00D933B0"/>
    <w:rsid w:val="00D93695"/>
    <w:rsid w:val="00D9600A"/>
    <w:rsid w:val="00DA03D0"/>
    <w:rsid w:val="00DA0522"/>
    <w:rsid w:val="00DA0681"/>
    <w:rsid w:val="00DA3BF9"/>
    <w:rsid w:val="00DA6A2D"/>
    <w:rsid w:val="00DA6BBC"/>
    <w:rsid w:val="00DB02CC"/>
    <w:rsid w:val="00DB0565"/>
    <w:rsid w:val="00DB6EA7"/>
    <w:rsid w:val="00DC15D3"/>
    <w:rsid w:val="00DC47B1"/>
    <w:rsid w:val="00DC5617"/>
    <w:rsid w:val="00DC569F"/>
    <w:rsid w:val="00DC604A"/>
    <w:rsid w:val="00DD1F69"/>
    <w:rsid w:val="00DD4089"/>
    <w:rsid w:val="00DE00D2"/>
    <w:rsid w:val="00DE2A2C"/>
    <w:rsid w:val="00DE3D00"/>
    <w:rsid w:val="00DE540D"/>
    <w:rsid w:val="00DF0738"/>
    <w:rsid w:val="00DF4255"/>
    <w:rsid w:val="00DF4F11"/>
    <w:rsid w:val="00DF5AB8"/>
    <w:rsid w:val="00E0244A"/>
    <w:rsid w:val="00E06512"/>
    <w:rsid w:val="00E11420"/>
    <w:rsid w:val="00E11F78"/>
    <w:rsid w:val="00E13FAD"/>
    <w:rsid w:val="00E13FDB"/>
    <w:rsid w:val="00E178FD"/>
    <w:rsid w:val="00E24C39"/>
    <w:rsid w:val="00E27133"/>
    <w:rsid w:val="00E3174D"/>
    <w:rsid w:val="00E37666"/>
    <w:rsid w:val="00E4006B"/>
    <w:rsid w:val="00E41B2D"/>
    <w:rsid w:val="00E434DB"/>
    <w:rsid w:val="00E4355E"/>
    <w:rsid w:val="00E45A9B"/>
    <w:rsid w:val="00E45FD6"/>
    <w:rsid w:val="00E47E06"/>
    <w:rsid w:val="00E50D8F"/>
    <w:rsid w:val="00E567EF"/>
    <w:rsid w:val="00E608AD"/>
    <w:rsid w:val="00E60D97"/>
    <w:rsid w:val="00E738FE"/>
    <w:rsid w:val="00E76EB1"/>
    <w:rsid w:val="00E83064"/>
    <w:rsid w:val="00E83CBA"/>
    <w:rsid w:val="00E846CA"/>
    <w:rsid w:val="00E93C43"/>
    <w:rsid w:val="00E94975"/>
    <w:rsid w:val="00E97F7C"/>
    <w:rsid w:val="00EA09E3"/>
    <w:rsid w:val="00EB1AD1"/>
    <w:rsid w:val="00EB32C4"/>
    <w:rsid w:val="00EB3E4A"/>
    <w:rsid w:val="00EB57C4"/>
    <w:rsid w:val="00EB71C7"/>
    <w:rsid w:val="00EC5864"/>
    <w:rsid w:val="00EC6ECD"/>
    <w:rsid w:val="00EC7345"/>
    <w:rsid w:val="00EC7D4E"/>
    <w:rsid w:val="00ED209E"/>
    <w:rsid w:val="00ED4445"/>
    <w:rsid w:val="00ED7840"/>
    <w:rsid w:val="00EE176D"/>
    <w:rsid w:val="00EE3271"/>
    <w:rsid w:val="00EE3A5A"/>
    <w:rsid w:val="00EE5531"/>
    <w:rsid w:val="00EE7871"/>
    <w:rsid w:val="00EF002D"/>
    <w:rsid w:val="00EF1B5D"/>
    <w:rsid w:val="00EF394C"/>
    <w:rsid w:val="00F00FE6"/>
    <w:rsid w:val="00F02C99"/>
    <w:rsid w:val="00F07A1E"/>
    <w:rsid w:val="00F10E12"/>
    <w:rsid w:val="00F117DF"/>
    <w:rsid w:val="00F11EC2"/>
    <w:rsid w:val="00F1243F"/>
    <w:rsid w:val="00F13EDE"/>
    <w:rsid w:val="00F15D1A"/>
    <w:rsid w:val="00F16660"/>
    <w:rsid w:val="00F246AF"/>
    <w:rsid w:val="00F26106"/>
    <w:rsid w:val="00F2723B"/>
    <w:rsid w:val="00F27567"/>
    <w:rsid w:val="00F307EA"/>
    <w:rsid w:val="00F30E15"/>
    <w:rsid w:val="00F34852"/>
    <w:rsid w:val="00F37D53"/>
    <w:rsid w:val="00F4119E"/>
    <w:rsid w:val="00F41DA3"/>
    <w:rsid w:val="00F47F4D"/>
    <w:rsid w:val="00F54F98"/>
    <w:rsid w:val="00F56A5E"/>
    <w:rsid w:val="00F5731A"/>
    <w:rsid w:val="00F61109"/>
    <w:rsid w:val="00F62660"/>
    <w:rsid w:val="00F70649"/>
    <w:rsid w:val="00F70F4F"/>
    <w:rsid w:val="00F76CA9"/>
    <w:rsid w:val="00F82D02"/>
    <w:rsid w:val="00F91672"/>
    <w:rsid w:val="00F921B4"/>
    <w:rsid w:val="00F939D9"/>
    <w:rsid w:val="00F9587C"/>
    <w:rsid w:val="00F9599A"/>
    <w:rsid w:val="00F95BF5"/>
    <w:rsid w:val="00F95D1F"/>
    <w:rsid w:val="00FA0FC6"/>
    <w:rsid w:val="00FA1FDA"/>
    <w:rsid w:val="00FA2491"/>
    <w:rsid w:val="00FA2A50"/>
    <w:rsid w:val="00FA3127"/>
    <w:rsid w:val="00FA3B13"/>
    <w:rsid w:val="00FA545F"/>
    <w:rsid w:val="00FB22FD"/>
    <w:rsid w:val="00FB24FC"/>
    <w:rsid w:val="00FB4F19"/>
    <w:rsid w:val="00FB5823"/>
    <w:rsid w:val="00FC2A47"/>
    <w:rsid w:val="00FC653C"/>
    <w:rsid w:val="00FD0CB9"/>
    <w:rsid w:val="00FE52FE"/>
    <w:rsid w:val="00FF45F2"/>
    <w:rsid w:val="00FF4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6CB20BD"/>
  <w15:chartTrackingRefBased/>
  <w15:docId w15:val="{CD863022-EE34-449F-8D63-F8CC062AA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14E8"/>
    <w:rPr>
      <w:sz w:val="24"/>
      <w:szCs w:val="24"/>
      <w:lang w:val="sr-Latn-CS" w:eastAsia="sr-Latn-C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BF5E65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427D25"/>
    <w:pPr>
      <w:shd w:val="clear" w:color="auto" w:fill="000080"/>
    </w:pPr>
    <w:rPr>
      <w:rFonts w:ascii="Tahoma" w:hAnsi="Tahoma" w:cs="Tahoma"/>
      <w:sz w:val="20"/>
      <w:szCs w:val="20"/>
    </w:rPr>
  </w:style>
  <w:style w:type="table" w:styleId="TableGrid">
    <w:name w:val="Table Grid"/>
    <w:basedOn w:val="TableNormal"/>
    <w:rsid w:val="001924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6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Konachno moj</Company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ilica</dc:creator>
  <cp:keywords/>
  <cp:lastModifiedBy>Milutin Miljanić</cp:lastModifiedBy>
  <cp:revision>2</cp:revision>
  <cp:lastPrinted>2018-05-10T07:00:00Z</cp:lastPrinted>
  <dcterms:created xsi:type="dcterms:W3CDTF">2019-05-13T16:02:00Z</dcterms:created>
  <dcterms:modified xsi:type="dcterms:W3CDTF">2019-05-13T16:02:00Z</dcterms:modified>
</cp:coreProperties>
</file>